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68451187" w:rsidR="008E2F34" w:rsidRPr="00A7234A" w:rsidRDefault="002E11F7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৭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৩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68451187" w:rsidR="008E2F34" w:rsidRPr="00A7234A" w:rsidRDefault="002E11F7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৭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৩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F107BEF" w14:textId="2B016D1A" w:rsidR="008F18F8" w:rsidRPr="00A7234A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হি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কে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ন্ডা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proofErr w:type="gram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 w:rsidR="009D5E5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(</w:t>
      </w:r>
      <w:proofErr w:type="spellStart"/>
      <w:proofErr w:type="gramEnd"/>
      <w:r w:rsidR="009D5E5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োর</w:t>
      </w:r>
      <w:proofErr w:type="spellEnd"/>
      <w:r w:rsidR="009D5E5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D5E5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  <w:r w:rsidR="009D5E5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)</w:t>
      </w:r>
    </w:p>
    <w:p w14:paraId="566F546B" w14:textId="78A92E24" w:rsidR="008F18F8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ড়ি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চাল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ভবান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D5C1043" w14:textId="6B8A7F57" w:rsidR="00A7234A" w:rsidRPr="00A7234A" w:rsidRDefault="00A7234A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নতু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জ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4B53C02E" w14:textId="7790608B" w:rsidR="008F18F8" w:rsidRDefault="00A7234A" w:rsidP="00A7234A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r w:rsidR="009D5E53" w:rsidRPr="009D5E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D5E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 w:rsidR="009D5E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9D5E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w:proofErr w:type="spellStart"/>
      <w:r w:rsidR="009D5E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 w:rsidR="009D5E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১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9D5E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</w:t>
      </w:r>
      <w:proofErr w:type="spellStart"/>
      <w:r w:rsidR="009D5E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্লাটবারের</w:t>
      </w:r>
      <w:proofErr w:type="spellEnd"/>
      <w:r w:rsidR="009D5E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D5E5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, (</w:t>
      </w:r>
      <w:proofErr w:type="spellStart"/>
      <w:r w:rsidR="009D5E5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োর</w:t>
      </w:r>
      <w:proofErr w:type="spellEnd"/>
      <w:r w:rsidR="009D5E5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D5E5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িল্ডিং</w:t>
      </w:r>
      <w:proofErr w:type="spellEnd"/>
      <w:r w:rsidR="009D5E5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D5E53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্য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)</w:t>
      </w:r>
    </w:p>
    <w:p w14:paraId="34061E47" w14:textId="33F1F93D" w:rsidR="00A7234A" w:rsidRDefault="00A7234A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r w:rsidR="00A7325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৩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A7325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৬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০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A7325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৭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 w:rsidR="00A7325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৭১</w:t>
      </w:r>
      <w:r w:rsidR="009D0C8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A7325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৫</w:t>
      </w:r>
      <w:r w:rsidR="009D0C8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D0C8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64F36FC6" w14:textId="54193895" w:rsidR="00A7325D" w:rsidRDefault="00A7325D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= ৬০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৭৬” = ৩১.৬৬   ”</w:t>
      </w:r>
    </w:p>
    <w:p w14:paraId="15DBAADE" w14:textId="77777777" w:rsidR="00784F78" w:rsidRDefault="00784F78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= 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৭৬” = ৩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৭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</w:t>
      </w:r>
    </w:p>
    <w:p w14:paraId="249FE4D0" w14:textId="77777777" w:rsidR="00784F78" w:rsidRDefault="00784F78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= ৬০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৯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৯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   ”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3FD8CFF3" w14:textId="77777777" w:rsidR="00784F78" w:rsidRDefault="00784F78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= 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৭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৪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৪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</w:t>
      </w:r>
    </w:p>
    <w:p w14:paraId="6B4C68C2" w14:textId="77777777" w:rsidR="00784F78" w:rsidRDefault="00784F78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াল্লা</w:t>
      </w:r>
      <w:proofErr w:type="spellEnd"/>
      <w:r w:rsidRPr="00784F78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sym w:font="Wingdings" w:char="F0E0"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=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৮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৭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৩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”</w:t>
      </w:r>
    </w:p>
    <w:p w14:paraId="4A093DD1" w14:textId="77777777" w:rsidR="002E11F7" w:rsidRDefault="00784F78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=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৮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৬৯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 w:rsidR="002E11F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৪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2E11F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৯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”</w:t>
      </w:r>
    </w:p>
    <w:p w14:paraId="20854C61" w14:textId="77777777" w:rsidR="002E11F7" w:rsidRDefault="002E11F7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=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৩১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৭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”</w:t>
      </w:r>
    </w:p>
    <w:p w14:paraId="669C84EB" w14:textId="600BC025" w:rsidR="00A7325D" w:rsidRPr="002E11F7" w:rsidRDefault="002E11F7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2E11F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proofErr w:type="gramStart"/>
      <w:r w:rsidRPr="002E11F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৭</w:t>
      </w:r>
      <w:r w:rsidRPr="002E11F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”</w:t>
      </w:r>
      <w:proofErr w:type="gramEnd"/>
      <w:r w:rsidRPr="002E11F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= </w:t>
      </w:r>
      <w:r w:rsidRPr="002E11F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৩</w:t>
      </w:r>
      <w:r w:rsidRPr="002E11F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০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2E11F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 w:rsidRPr="002E11F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১১</w:t>
      </w:r>
      <w:r w:rsidRPr="002E11F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= </w:t>
      </w:r>
      <w:r w:rsidRPr="002E11F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৬১</w:t>
      </w:r>
      <w:r w:rsidRPr="002E11F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 w:rsidRPr="002E11F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৮৭</w:t>
      </w:r>
      <w:r w:rsidRPr="002E11F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”</w:t>
      </w:r>
      <w:r w:rsidRPr="002E11F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       </w:t>
      </w:r>
      <w:r w:rsidR="00784F78" w:rsidRPr="002E11F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</w:t>
      </w:r>
    </w:p>
    <w:p w14:paraId="6D874384" w14:textId="4E02FD88" w:rsidR="002E11F7" w:rsidRDefault="002E11F7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১৮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= ৪৮০.০২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63C5357A" w14:textId="50783C6D" w:rsidR="002E11F7" w:rsidRDefault="002E11F7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৫৫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= </w:t>
      </w:r>
      <w:r w:rsidR="00055F4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৭৪,৪০৩.১০</w:t>
      </w:r>
    </w:p>
    <w:p w14:paraId="2FB2F7FE" w14:textId="5EC429DC" w:rsidR="00055F47" w:rsidRDefault="00055F47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২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িঁড়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2686D496" w14:textId="0C6820B0" w:rsidR="00055F47" w:rsidRDefault="00055F47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১৩’-০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’-০০” = ৩৯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1BABC2F" w14:textId="26F2F9AB" w:rsidR="00055F47" w:rsidRDefault="00055F47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০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055F4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= </w:t>
      </w:r>
      <w:r w:rsidRPr="00055F4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৯</w:t>
      </w:r>
      <w:r w:rsidRPr="00055F4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,</w:t>
      </w:r>
      <w:r w:rsidRPr="00055F4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৫০০</w:t>
      </w:r>
      <w:r w:rsidRPr="00055F4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 w:rsidRPr="00055F4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০</w:t>
      </w:r>
      <w:r w:rsidRPr="00055F4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০</w:t>
      </w:r>
    </w:p>
    <w:p w14:paraId="5260E182" w14:textId="408DA690" w:rsidR="00055F47" w:rsidRDefault="00055F47" w:rsidP="00A7234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৯৩,৯০৩.১০</w:t>
      </w:r>
    </w:p>
    <w:p w14:paraId="7BDAEFAB" w14:textId="51B2573E" w:rsidR="00005822" w:rsidRPr="00005822" w:rsidRDefault="009D0C82" w:rsidP="00A7325D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4FC39804" w:rsidR="008F18F8" w:rsidRPr="00CD5CAC" w:rsidRDefault="008F18F8" w:rsidP="008F18F8">
      <w:pPr>
        <w:spacing w:after="120"/>
        <w:rPr>
          <w:rFonts w:ascii="Bangl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(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055F4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িরানব্বই</w:t>
      </w:r>
      <w:proofErr w:type="spellEnd"/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055F4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নয়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055F4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িন</w:t>
      </w:r>
      <w:proofErr w:type="spellEnd"/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005822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055F4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শ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1D6DAD"/>
    <w:rsid w:val="001F2F52"/>
    <w:rsid w:val="00203B44"/>
    <w:rsid w:val="002E11F7"/>
    <w:rsid w:val="006D38E6"/>
    <w:rsid w:val="00784F78"/>
    <w:rsid w:val="007D02D1"/>
    <w:rsid w:val="00887277"/>
    <w:rsid w:val="008E2F34"/>
    <w:rsid w:val="008F18F8"/>
    <w:rsid w:val="009D0C82"/>
    <w:rsid w:val="009D5E53"/>
    <w:rsid w:val="00A7234A"/>
    <w:rsid w:val="00A7325D"/>
    <w:rsid w:val="00CD5CAC"/>
    <w:rsid w:val="00D234BE"/>
    <w:rsid w:val="00DB286A"/>
    <w:rsid w:val="00E06171"/>
    <w:rsid w:val="00F1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6-18T18:16:00Z</cp:lastPrinted>
  <dcterms:created xsi:type="dcterms:W3CDTF">2022-06-18T18:45:00Z</dcterms:created>
  <dcterms:modified xsi:type="dcterms:W3CDTF">2022-06-18T18:45:00Z</dcterms:modified>
</cp:coreProperties>
</file>